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5="http://schemas.microsoft.com/office/word/2012/wordml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Default="00BD677D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صولات بیوانرژی</w:t>
            </w:r>
          </w:p>
        </w:tc>
        <w:tc>
          <w:tcPr>
            <w:tcW w:w="507" w:type="pct"/>
            <w:vAlign w:val="center"/>
          </w:tcPr>
          <w:p w:rsidR="00C26748" w:rsidRDefault="00BD677D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 ارشد</w:t>
            </w:r>
          </w:p>
        </w:tc>
        <w:tc>
          <w:tcPr>
            <w:tcW w:w="845" w:type="pct"/>
            <w:vAlign w:val="center"/>
          </w:tcPr>
          <w:p w:rsidR="00C26748" w:rsidRDefault="00BD677D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میرا زارع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Default="00BD677D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یکشنبه 17:30- 15:45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7B39D6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BD677D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ختیاری </w:t>
            </w:r>
            <w:r w:rsidR="00C26748"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BD677D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 واحد نظری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16AA2" w:rsidRPr="00BD677D" w:rsidRDefault="00BD677D" w:rsidP="00BD677D">
            <w:pPr>
              <w:pStyle w:val="ListParagraph"/>
              <w:spacing w:before="120" w:after="120"/>
              <w:ind w:left="334" w:firstLine="5079"/>
              <w:jc w:val="left"/>
              <w:rPr>
                <w:rFonts w:asciiTheme="majorBidi" w:hAnsiTheme="majorBidi"/>
                <w:b/>
                <w:bCs/>
                <w:sz w:val="24"/>
                <w:szCs w:val="24"/>
                <w:rtl/>
              </w:rPr>
            </w:pPr>
            <w:r w:rsidRPr="00BD677D">
              <w:rPr>
                <w:rFonts w:asciiTheme="majorBidi" w:hAnsiTheme="majorBidi" w:hint="cs"/>
                <w:b/>
                <w:bCs/>
                <w:sz w:val="24"/>
                <w:szCs w:val="24"/>
                <w:rtl/>
              </w:rPr>
              <w:t>ندارد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Pr="00055FF1" w:rsidRDefault="00C16AA2" w:rsidP="00BD677D">
            <w:pPr>
              <w:pStyle w:val="ListParagraph"/>
              <w:numPr>
                <w:ilvl w:val="0"/>
                <w:numId w:val="23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</w:t>
            </w:r>
            <w:r w:rsidR="00BD677D">
              <w:rPr>
                <w:rFonts w:hint="cs"/>
                <w:rtl/>
                <w:lang w:bidi="fa-IR"/>
              </w:rPr>
              <w:t xml:space="preserve">هارت: فراگیری انواع روش های تولید بیوانرژی 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BD677D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BD677D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BD677D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C16AA2">
              <w:rPr>
                <w:rFonts w:hint="cs"/>
              </w:rPr>
              <w:sym w:font="Wingdings" w:char="F06F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3354EE" w:rsidRDefault="0030655A" w:rsidP="0030655A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کریمی علویجه، م. و یغمایی، س. 1395. تولید بیوشیمیایی انرژی زیستی از پسماند های کشاورزی، مرکز تحقیقات و توسعه سازمان اتکا، تهران، 532 صفحه.</w:t>
            </w:r>
          </w:p>
          <w:p w:rsidR="0030655A" w:rsidRDefault="00A1759D" w:rsidP="0030655A">
            <w:pPr>
              <w:pStyle w:val="ListParagraph"/>
              <w:numPr>
                <w:ilvl w:val="0"/>
                <w:numId w:val="24"/>
              </w:numPr>
              <w:bidi w:val="0"/>
              <w:rPr>
                <w:lang w:bidi="fa-IR"/>
              </w:rPr>
            </w:pPr>
            <w:r>
              <w:rPr>
                <w:lang w:bidi="fa-IR"/>
              </w:rPr>
              <w:t>El Bassam, N. 2010. Handbook of bioenergy crops: a complete reference to species, development and applications. Earthscan.</w:t>
            </w:r>
          </w:p>
          <w:p w:rsidR="00A1759D" w:rsidRDefault="00A1759D" w:rsidP="00A1759D">
            <w:pPr>
              <w:pStyle w:val="ListParagraph"/>
              <w:numPr>
                <w:ilvl w:val="0"/>
                <w:numId w:val="24"/>
              </w:numPr>
              <w:bidi w:val="0"/>
              <w:rPr>
                <w:lang w:bidi="fa-IR"/>
              </w:rPr>
            </w:pPr>
            <w:r>
              <w:rPr>
                <w:lang w:bidi="fa-IR"/>
              </w:rPr>
              <w:t>Kole, C., Joshi, C. P. and Shonnard, D. R. 2010. Handbook of bioenergy crop plants. CRC Press Inc.</w:t>
            </w:r>
          </w:p>
          <w:p w:rsidR="00C44141" w:rsidRPr="003354EE" w:rsidRDefault="00C44141" w:rsidP="00A1759D">
            <w:pPr>
              <w:ind w:right="1134"/>
              <w:jc w:val="center"/>
              <w:rPr>
                <w:rtl/>
              </w:rPr>
            </w:pP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A51E3F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A51E3F" w:rsidRDefault="009C213F" w:rsidP="003354E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ا انواع منابع زیست توده و دسته بندی های آن آشنا شود. </w:t>
            </w:r>
          </w:p>
          <w:p w:rsidR="009C213F" w:rsidRDefault="009C213F" w:rsidP="009C213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</w:t>
            </w:r>
            <w:r>
              <w:rPr>
                <w:rFonts w:hint="cs"/>
                <w:rtl/>
                <w:lang w:bidi="fa-IR"/>
              </w:rPr>
              <w:t>ا روش های تولید بیوانرژی شامل فرآیندهای بیوشیمیایی و ترموشیمیایی آشنا شود.</w:t>
            </w:r>
          </w:p>
          <w:p w:rsidR="00A51E3F" w:rsidRDefault="009C213F" w:rsidP="009C213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تواند پتانسیل تولید بیوانرژی از هر یک از منابع زیست توده را محاسبه کند. </w:t>
            </w:r>
          </w:p>
          <w:p w:rsidR="00A51E3F" w:rsidRDefault="009C213F" w:rsidP="003354E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ا اثرات زیست محیطی، اقتصادی و اجتماعی تولید بیوانر</w:t>
            </w:r>
          </w:p>
          <w:p w:rsidR="00A51E3F" w:rsidRDefault="003354EE" w:rsidP="003354E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روابط</w:t>
            </w:r>
            <w:r w:rsidR="00A51E3F">
              <w:rPr>
                <w:rFonts w:ascii="TimesNewRoman,Bold" w:hAnsi="TimesNewRoman,Bold" w:hint="cs"/>
                <w:rtl/>
                <w:lang w:bidi="fa-IR"/>
              </w:rPr>
              <w:t xml:space="preserve"> بین </w:t>
            </w:r>
            <w:r>
              <w:rPr>
                <w:rFonts w:ascii="TimesNewRoman,Bold" w:hAnsi="TimesNewRoman,Bold" w:hint="cs"/>
                <w:rtl/>
                <w:lang w:bidi="fa-IR"/>
              </w:rPr>
              <w:t>.... و ...</w:t>
            </w:r>
            <w:r w:rsidR="00A51E3F">
              <w:rPr>
                <w:rFonts w:ascii="TimesNewRoman,Bold" w:hAnsi="TimesNewRoman,Bold" w:hint="cs"/>
                <w:rtl/>
                <w:lang w:bidi="fa-IR"/>
              </w:rPr>
              <w:t xml:space="preserve"> را شامل </w:t>
            </w:r>
            <w:r>
              <w:rPr>
                <w:rFonts w:ascii="TimesNewRoman,Bold" w:hAnsi="TimesNewRoman,Bold" w:hint="cs"/>
                <w:rtl/>
                <w:lang w:bidi="fa-IR"/>
              </w:rPr>
              <w:t>....</w:t>
            </w:r>
            <w:r w:rsidR="00A51E3F">
              <w:rPr>
                <w:rFonts w:ascii="TimesNewRoman,Bold" w:hAnsi="TimesNewRoman,Bold" w:hint="cs"/>
                <w:rtl/>
                <w:lang w:bidi="fa-IR"/>
              </w:rPr>
              <w:t xml:space="preserve"> فهمیده باشید؛</w:t>
            </w:r>
          </w:p>
          <w:p w:rsidR="00A51E3F" w:rsidRDefault="00A51E3F" w:rsidP="003354E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توانید تحلیل </w:t>
            </w:r>
            <w:r w:rsidR="003354EE">
              <w:rPr>
                <w:rFonts w:ascii="TimesNewRoman,Bold" w:hAnsi="TimesNewRoman,Bold" w:hint="cs"/>
                <w:rtl/>
                <w:lang w:bidi="fa-IR"/>
              </w:rPr>
              <w:t>.... انجام دهید</w:t>
            </w:r>
            <w:r>
              <w:rPr>
                <w:rFonts w:ascii="TimesNewRoman,Bold" w:hAnsi="TimesNewRoman,Bold" w:hint="cs"/>
                <w:rtl/>
                <w:lang w:bidi="fa-IR"/>
              </w:rPr>
              <w:t>؛</w:t>
            </w:r>
          </w:p>
          <w:p w:rsidR="00A51E3F" w:rsidRDefault="00A51E3F" w:rsidP="003354E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مسائل </w:t>
            </w:r>
            <w:r w:rsidR="003354EE">
              <w:rPr>
                <w:rFonts w:ascii="TimesNewRoman,Bold" w:hAnsi="TimesNewRoman,Bold" w:hint="cs"/>
                <w:rtl/>
                <w:lang w:bidi="fa-IR"/>
              </w:rPr>
              <w:t>...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را با </w:t>
            </w:r>
            <w:r w:rsidR="003354EE">
              <w:rPr>
                <w:rFonts w:ascii="TimesNewRoman,Bold" w:hAnsi="TimesNewRoman,Bold" w:hint="cs"/>
                <w:rtl/>
                <w:lang w:bidi="fa-IR"/>
              </w:rPr>
              <w:t>روش‌های ... تحلیل کنید و به کمک نرم‌افزار ... حل کنید</w:t>
            </w:r>
            <w:r>
              <w:rPr>
                <w:rFonts w:ascii="TimesNewRoman,Bold" w:hAnsi="TimesNewRoman,Bold" w:hint="cs"/>
                <w:rtl/>
                <w:lang w:bidi="fa-IR"/>
              </w:rPr>
              <w:t>؛</w:t>
            </w:r>
          </w:p>
          <w:p w:rsidR="00A51E3F" w:rsidRPr="00EC170D" w:rsidRDefault="00A51E3F" w:rsidP="00A51E3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مواجه با مسائل تصمیم‌گیری دنیای واقعی تفکری سیستمی داشته باشید.</w:t>
            </w:r>
          </w:p>
          <w:p w:rsidR="00EC170D" w:rsidRPr="00EC170D" w:rsidRDefault="00EC170D" w:rsidP="00A51E3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شنایی با محصولات مورد استفاده در تولید بیوانرژی</w:t>
            </w:r>
          </w:p>
          <w:p w:rsidR="00EC170D" w:rsidRPr="00FA4349" w:rsidRDefault="00EC170D" w:rsidP="00A51E3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ولید انرژی جهانی، مصرف و پتانسیل زیست توده، محصولات بیوانرژی در مقابل محصولات غذایی، حمل و نقل سوخت های زیستی، تولید بیومس اولیه، پتانسیل عملکرد فعلی، در دسترس بودن آب و زمین، برداشت، لجستیک و نحوه انتقال زیست توده، مواد خام، انواع سوخت های زیستی و تبدیل فن آوری، اثرات زیست محیطی، ابعاد اقتصادی و اجتماعی، مزارع بیوانرژی یکپارچه</w:t>
            </w:r>
            <w:r w:rsidR="006E258E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>و سکونت گاه های روستایی، راهنمای محصولات انرژی، محصولات اتانول، محصولات روغنی، بیوگاز از محصولات، محصولات هیدروژن و متانول، محصولات مورد استفاده قرار گرفته و بهره برداری قرار نگرفته.</w:t>
            </w:r>
          </w:p>
          <w:p w:rsidR="00FA4349" w:rsidRPr="001F48E0" w:rsidRDefault="00FA4349" w:rsidP="00FA434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rtl/>
                <w:lang w:bidi="fa-IR"/>
              </w:rPr>
            </w:pP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A51E3F" w:rsidRDefault="005D1525" w:rsidP="00A51E3F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فراگیری روش پتانسیل سنجی تولید بیوانرژی از منابع مختلف زیست توده موچود در هر منطقه</w:t>
            </w:r>
          </w:p>
          <w:p w:rsidR="00A51E3F" w:rsidRPr="009C213F" w:rsidRDefault="009C213F" w:rsidP="009C213F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روش های تولید بیوانرژی و روش های بهینه سازی هر یک از فرآیندهای تولید بیوانرژی</w:t>
            </w:r>
          </w:p>
          <w:p w:rsidR="009C213F" w:rsidRPr="001F48E0" w:rsidRDefault="009C213F" w:rsidP="009C213F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وضعیت کلی محصولات بیوانرژی در جهان و ایران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90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A51E3F">
        <w:tc>
          <w:tcPr>
            <w:tcW w:w="863" w:type="pct"/>
            <w:vAlign w:val="center"/>
          </w:tcPr>
          <w:p w:rsidR="00CB71E5" w:rsidRDefault="004A4A5B" w:rsidP="0064761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647617">
              <w:rPr>
                <w:rFonts w:hint="cs"/>
                <w:rtl/>
                <w:lang w:bidi="fa-IR"/>
              </w:rPr>
              <w:t>15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2A636E" w:rsidRDefault="00647617" w:rsidP="0064761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790" w:type="pct"/>
          </w:tcPr>
          <w:p w:rsidR="002A636E" w:rsidRDefault="0087319C" w:rsidP="00647617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وژه</w:t>
            </w:r>
            <w:r w:rsidR="002A636E">
              <w:rPr>
                <w:rFonts w:hint="cs"/>
                <w:rtl/>
                <w:lang w:bidi="fa-IR"/>
              </w:rPr>
              <w:t xml:space="preserve"> </w:t>
            </w:r>
            <w:r w:rsidR="00647617">
              <w:rPr>
                <w:rFonts w:hint="cs"/>
                <w:rtl/>
                <w:lang w:bidi="fa-IR"/>
              </w:rPr>
              <w:t>5</w:t>
            </w:r>
            <w:r w:rsidR="007B39D6">
              <w:rPr>
                <w:rFonts w:hint="cs"/>
                <w:rtl/>
                <w:lang w:bidi="fa-IR"/>
              </w:rPr>
              <w:t xml:space="preserve"> نمره</w:t>
            </w:r>
          </w:p>
          <w:p w:rsidR="004D5045" w:rsidRDefault="00647617" w:rsidP="005D152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ائه یک پروژه کلاسی در مورد یکی از فرآیندهای تولید</w:t>
            </w:r>
            <w:r w:rsidR="005D1525">
              <w:rPr>
                <w:rFonts w:hint="cs"/>
                <w:rtl/>
                <w:lang w:bidi="fa-IR"/>
              </w:rPr>
              <w:t xml:space="preserve"> بیوانرژی از پسماند های کشاورزی</w:t>
            </w:r>
          </w:p>
        </w:tc>
      </w:tr>
    </w:tbl>
    <w:p w:rsidR="00591019" w:rsidRDefault="00591019" w:rsidP="00B53F72">
      <w:pPr>
        <w:ind w:firstLine="0"/>
        <w:rPr>
          <w:rtl/>
          <w:lang w:bidi="fa-IR"/>
        </w:rPr>
      </w:pPr>
    </w:p>
    <w:p w:rsidR="005D1525" w:rsidRDefault="005D1525" w:rsidP="00B53F72">
      <w:pPr>
        <w:ind w:firstLine="0"/>
        <w:rPr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E949CD" w:rsidTr="002662B5">
        <w:tc>
          <w:tcPr>
            <w:tcW w:w="5000" w:type="pct"/>
          </w:tcPr>
          <w:p w:rsidR="00E949CD" w:rsidRDefault="00E949CD" w:rsidP="002662B5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سایر نکات</w:t>
            </w:r>
          </w:p>
        </w:tc>
      </w:tr>
      <w:tr w:rsidR="00E949CD" w:rsidTr="002662B5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E949CD" w:rsidRPr="008C3AB5" w:rsidRDefault="00E949CD" w:rsidP="002662B5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E949CD" w:rsidTr="002662B5">
        <w:trPr>
          <w:trHeight w:val="735"/>
        </w:trPr>
        <w:tc>
          <w:tcPr>
            <w:tcW w:w="5000" w:type="pct"/>
            <w:vAlign w:val="center"/>
          </w:tcPr>
          <w:p w:rsidR="00E949CD" w:rsidRDefault="00E949CD" w:rsidP="002662B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E949CD" w:rsidRDefault="00EA5091" w:rsidP="002662B5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1" w:history="1">
              <w:r w:rsidR="00E949CD" w:rsidRPr="00814B07">
                <w:rPr>
                  <w:rStyle w:val="Hyperlink"/>
                  <w:b/>
                  <w:bCs/>
                </w:rPr>
                <w:t>s.zareei@uok.ac.ir</w:t>
              </w:r>
            </w:hyperlink>
          </w:p>
          <w:p w:rsidR="00E949CD" w:rsidRDefault="00E949CD" w:rsidP="002662B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فضای ابری که منابع و تکالیف قرار می‌گیرند</w:t>
            </w:r>
          </w:p>
          <w:p w:rsidR="00E949CD" w:rsidRDefault="00E949CD" w:rsidP="002662B5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7424FA">
              <w:rPr>
                <w:b/>
                <w:bCs/>
              </w:rPr>
              <w:t>http://agri.uok.ac.ir/szareei</w:t>
            </w:r>
          </w:p>
        </w:tc>
      </w:tr>
      <w:tr w:rsidR="00E949CD" w:rsidTr="002662B5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E949CD" w:rsidRPr="00A51E3F" w:rsidRDefault="00E949CD" w:rsidP="002662B5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E949CD" w:rsidTr="002662B5">
        <w:trPr>
          <w:trHeight w:val="750"/>
        </w:trPr>
        <w:tc>
          <w:tcPr>
            <w:tcW w:w="5000" w:type="pct"/>
          </w:tcPr>
          <w:p w:rsidR="00E949CD" w:rsidRPr="00056C3B" w:rsidRDefault="00E949CD" w:rsidP="002662B5">
            <w:pPr>
              <w:ind w:firstLine="0"/>
              <w:rPr>
                <w:rtl/>
              </w:rPr>
            </w:pPr>
            <w:r w:rsidRPr="00056C3B">
              <w:rPr>
                <w:rFonts w:hint="cs"/>
                <w:rtl/>
              </w:rPr>
              <w:t>شنبه ها 12-10</w:t>
            </w:r>
          </w:p>
          <w:p w:rsidR="00E949CD" w:rsidRPr="00056C3B" w:rsidRDefault="00E949CD" w:rsidP="002662B5">
            <w:pPr>
              <w:ind w:firstLine="0"/>
              <w:rPr>
                <w:rtl/>
              </w:rPr>
            </w:pPr>
            <w:r w:rsidRPr="00056C3B">
              <w:rPr>
                <w:rFonts w:hint="cs"/>
                <w:rtl/>
              </w:rPr>
              <w:t>یکشنبه ها 10-8 و 12-10</w:t>
            </w:r>
          </w:p>
          <w:p w:rsidR="00E949CD" w:rsidRPr="00056C3B" w:rsidRDefault="00E949CD" w:rsidP="002662B5">
            <w:pPr>
              <w:ind w:firstLine="0"/>
              <w:rPr>
                <w:rtl/>
              </w:rPr>
            </w:pPr>
            <w:r w:rsidRPr="00056C3B">
              <w:rPr>
                <w:rFonts w:hint="cs"/>
                <w:rtl/>
              </w:rPr>
              <w:t>سه شنبه ها 10-8</w:t>
            </w:r>
          </w:p>
          <w:p w:rsidR="00E949CD" w:rsidRDefault="00E949CD" w:rsidP="002662B5">
            <w:pPr>
              <w:ind w:firstLine="0"/>
              <w:rPr>
                <w:b/>
                <w:bCs/>
              </w:rPr>
            </w:pPr>
            <w:r w:rsidRPr="00056C3B">
              <w:rPr>
                <w:rFonts w:hint="cs"/>
                <w:rtl/>
              </w:rPr>
              <w:t>چهارشنبه ها 12-10</w:t>
            </w:r>
          </w:p>
        </w:tc>
      </w:tr>
      <w:tr w:rsidR="00E949CD" w:rsidTr="002662B5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E949CD" w:rsidRDefault="00E949CD" w:rsidP="002662B5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E949CD" w:rsidTr="002662B5">
        <w:trPr>
          <w:trHeight w:val="975"/>
        </w:trPr>
        <w:tc>
          <w:tcPr>
            <w:tcW w:w="5000" w:type="pct"/>
          </w:tcPr>
          <w:p w:rsidR="00E949CD" w:rsidRPr="008C3AB5" w:rsidRDefault="00E949CD" w:rsidP="002662B5">
            <w:pPr>
              <w:ind w:firstLine="452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E949CD" w:rsidTr="002662B5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E949CD" w:rsidRPr="008C3AB5" w:rsidRDefault="00E949CD" w:rsidP="002662B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E949CD" w:rsidTr="002662B5">
        <w:trPr>
          <w:trHeight w:val="405"/>
        </w:trPr>
        <w:tc>
          <w:tcPr>
            <w:tcW w:w="5000" w:type="pct"/>
          </w:tcPr>
          <w:p w:rsidR="00E949CD" w:rsidRPr="007B39D6" w:rsidRDefault="00E949CD" w:rsidP="002662B5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  <w:p w:rsidR="00E949CD" w:rsidRPr="00A51E3F" w:rsidRDefault="00E949CD" w:rsidP="002662B5">
            <w:pPr>
              <w:pStyle w:val="ListParagraph"/>
              <w:rPr>
                <w:b/>
                <w:bCs/>
                <w:rtl/>
                <w:lang w:bidi="fa-IR"/>
              </w:rPr>
            </w:pPr>
          </w:p>
        </w:tc>
      </w:tr>
      <w:tr w:rsidR="00E949CD" w:rsidTr="002662B5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E949CD" w:rsidRDefault="00E949CD" w:rsidP="002662B5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E949CD" w:rsidTr="002662B5">
        <w:trPr>
          <w:trHeight w:val="975"/>
        </w:trPr>
        <w:tc>
          <w:tcPr>
            <w:tcW w:w="5000" w:type="pct"/>
          </w:tcPr>
          <w:p w:rsidR="00E949CD" w:rsidRPr="00C44141" w:rsidRDefault="00E949CD" w:rsidP="002662B5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وژه کلاسی تعیین شده برای هر یک از دانشجویان باید در طول ترم انجام شود و در جلسه آخر کلاس گزارش نهایی آن به صورت شفاهی ارائه شود.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E949CD" w:rsidRDefault="00E949CD" w:rsidP="00B53F72">
      <w:pPr>
        <w:ind w:firstLine="0"/>
        <w:rPr>
          <w:rtl/>
          <w:lang w:bidi="fa-IR"/>
        </w:rPr>
      </w:pPr>
    </w:p>
    <w:p w:rsidR="005D1525" w:rsidRDefault="005D1525" w:rsidP="00B53F72">
      <w:pPr>
        <w:ind w:firstLine="0"/>
        <w:rPr>
          <w:rtl/>
          <w:lang w:bidi="fa-IR"/>
        </w:rPr>
      </w:pPr>
    </w:p>
    <w:p w:rsidR="005D1525" w:rsidRDefault="005D1525" w:rsidP="00B53F72">
      <w:pPr>
        <w:ind w:firstLine="0"/>
        <w:rPr>
          <w:rtl/>
          <w:lang w:bidi="fa-IR"/>
        </w:rPr>
      </w:pPr>
    </w:p>
    <w:p w:rsidR="005D1525" w:rsidRDefault="005D1525" w:rsidP="00B53F72">
      <w:pPr>
        <w:ind w:firstLine="0"/>
        <w:rPr>
          <w:rtl/>
          <w:lang w:bidi="fa-IR"/>
        </w:rPr>
      </w:pPr>
    </w:p>
    <w:p w:rsidR="005D1525" w:rsidRDefault="005D1525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9F0C76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9F0C76">
              <w:rPr>
                <w:rFonts w:hint="cs"/>
                <w:rtl/>
                <w:lang w:bidi="fa-IR"/>
              </w:rPr>
              <w:t xml:space="preserve">سرفصل‌ها باید برای 15 هفته تنظیم شوند. </w:t>
            </w:r>
            <w:r w:rsidR="009F0C76" w:rsidRPr="009F0C76">
              <w:rPr>
                <w:rFonts w:hint="cs"/>
                <w:rtl/>
                <w:lang w:bidi="fa-IR"/>
              </w:rPr>
              <w:t xml:space="preserve">هر هفته ممکن است شامل 1 جلسه </w:t>
            </w:r>
            <w:r w:rsidR="00766300">
              <w:rPr>
                <w:rFonts w:hint="cs"/>
                <w:rtl/>
                <w:lang w:bidi="fa-IR"/>
              </w:rPr>
              <w:t xml:space="preserve">یا بیشتر </w:t>
            </w:r>
            <w:r w:rsidR="009F0C76" w:rsidRPr="009F0C76">
              <w:rPr>
                <w:rFonts w:hint="cs"/>
                <w:rtl/>
                <w:lang w:bidi="fa-IR"/>
              </w:rPr>
              <w:t>باشد.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 xml:space="preserve">نام سرفصل‌ها و </w:t>
            </w:r>
            <w:r w:rsidR="00C44141">
              <w:rPr>
                <w:rFonts w:hint="cs"/>
                <w:rtl/>
                <w:lang w:bidi="fa-IR"/>
              </w:rPr>
              <w:t xml:space="preserve">شماره </w:t>
            </w:r>
            <w:r>
              <w:rPr>
                <w:rFonts w:hint="cs"/>
                <w:rtl/>
                <w:lang w:bidi="fa-IR"/>
              </w:rPr>
              <w:t>فصول</w:t>
            </w:r>
            <w:r w:rsidR="00C44141">
              <w:rPr>
                <w:rFonts w:hint="cs"/>
                <w:rtl/>
                <w:lang w:bidi="fa-IR"/>
              </w:rPr>
              <w:t xml:space="preserve"> یا</w:t>
            </w:r>
            <w:r w:rsidR="00766300">
              <w:rPr>
                <w:rFonts w:hint="cs"/>
                <w:rtl/>
                <w:lang w:bidi="fa-IR"/>
              </w:rPr>
              <w:t xml:space="preserve"> محدوده</w:t>
            </w:r>
            <w:r w:rsidR="00C44141">
              <w:rPr>
                <w:rFonts w:hint="cs"/>
                <w:rtl/>
                <w:lang w:bidi="fa-IR"/>
              </w:rPr>
              <w:t xml:space="preserve"> صفحات</w:t>
            </w:r>
            <w:r>
              <w:rPr>
                <w:rFonts w:hint="cs"/>
                <w:rtl/>
                <w:lang w:bidi="fa-IR"/>
              </w:rPr>
              <w:t xml:space="preserve"> کتب منبع</w:t>
            </w:r>
            <w:r w:rsidR="00766300">
              <w:rPr>
                <w:rFonts w:hint="cs"/>
                <w:rtl/>
                <w:lang w:bidi="fa-IR"/>
              </w:rPr>
              <w:t xml:space="preserve"> آورده شود.</w:t>
            </w:r>
          </w:p>
          <w:p w:rsid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</w:t>
            </w:r>
            <w:r w:rsidR="00766300">
              <w:rPr>
                <w:rFonts w:hint="cs"/>
                <w:rtl/>
                <w:lang w:bidi="fa-IR"/>
              </w:rPr>
              <w:t>منظور از تکلیف</w:t>
            </w:r>
            <w:r w:rsidR="00E504B7">
              <w:rPr>
                <w:rFonts w:hint="cs"/>
                <w:rtl/>
                <w:lang w:bidi="fa-IR"/>
              </w:rPr>
              <w:t>،</w:t>
            </w:r>
            <w:r w:rsidR="00766300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گزارش کار</w:t>
            </w:r>
            <w:r w:rsidR="00055FF1"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 w:rsidR="00055FF1">
              <w:rPr>
                <w:rFonts w:hint="cs"/>
                <w:rtl/>
                <w:lang w:bidi="fa-IR"/>
              </w:rPr>
              <w:t xml:space="preserve"> کارگاه)</w:t>
            </w:r>
            <w:r>
              <w:rPr>
                <w:rFonts w:hint="cs"/>
                <w:rtl/>
                <w:lang w:bidi="fa-IR"/>
              </w:rPr>
              <w:t xml:space="preserve">، حل تمرین، </w:t>
            </w:r>
            <w:r w:rsidR="00766300">
              <w:rPr>
                <w:rFonts w:hint="cs"/>
                <w:rtl/>
                <w:lang w:bidi="fa-IR"/>
              </w:rPr>
              <w:t>پروژه کلاسی، جمع‌آوری داده</w:t>
            </w:r>
            <w:r w:rsidR="00055FF1">
              <w:rPr>
                <w:rFonts w:hint="cs"/>
                <w:rtl/>
                <w:lang w:bidi="fa-IR"/>
              </w:rPr>
              <w:t>، ترجمه، ارائه گزارش از مقالات علمی مرتبط</w:t>
            </w:r>
            <w:r w:rsidR="00766300">
              <w:rPr>
                <w:rFonts w:hint="cs"/>
                <w:rtl/>
                <w:lang w:bidi="fa-IR"/>
              </w:rPr>
              <w:t xml:space="preserve"> و غیره است.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BA374A"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</w:t>
            </w:r>
            <w:r w:rsidR="00534E45">
              <w:rPr>
                <w:rFonts w:hint="cs"/>
                <w:rtl/>
                <w:lang w:bidi="fa-IR"/>
              </w:rPr>
              <w:t xml:space="preserve"> یا میزان</w:t>
            </w:r>
            <w:r>
              <w:rPr>
                <w:rFonts w:hint="cs"/>
                <w:rtl/>
                <w:lang w:bidi="fa-IR"/>
              </w:rPr>
              <w:t xml:space="preserve"> نمره یا تعداد سؤال </w:t>
            </w:r>
            <w:r w:rsidR="00766300">
              <w:rPr>
                <w:rFonts w:hint="cs"/>
                <w:rtl/>
                <w:lang w:bidi="fa-IR"/>
              </w:rPr>
              <w:t xml:space="preserve"> مورد انتظار از این سرفصل </w:t>
            </w:r>
            <w:r>
              <w:rPr>
                <w:rFonts w:hint="cs"/>
                <w:rtl/>
                <w:lang w:bidi="fa-IR"/>
              </w:rPr>
              <w:t>در امتحان</w:t>
            </w:r>
            <w:r w:rsidR="00766300">
              <w:rPr>
                <w:rFonts w:hint="cs"/>
                <w:rtl/>
                <w:lang w:bidi="fa-IR"/>
              </w:rPr>
              <w:t>، درج شود.</w:t>
            </w:r>
          </w:p>
        </w:tc>
      </w:tr>
      <w:tr w:rsidR="004D4950" w:rsidTr="00E949CD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E949CD">
        <w:trPr>
          <w:trHeight w:val="1745"/>
        </w:trPr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635D62" w:rsidP="00635D62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وضعیت سوخت های زیستی در ایران و جهان، چالش انرژی جهان و جذابیت بهره برداری از انرژی های تجدید پذیر، تعریف زیست توده، دسته بندی های آن </w:t>
            </w:r>
          </w:p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1 از منبع </w:t>
            </w:r>
            <w:r w:rsidR="00C44141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ربوطه از مباحث --- در فضای ابری کلاس به آدرس --- قرار خواهند گرفت.</w:t>
            </w:r>
          </w:p>
        </w:tc>
        <w:tc>
          <w:tcPr>
            <w:tcW w:w="250" w:type="pct"/>
          </w:tcPr>
          <w:p w:rsidR="00C47146" w:rsidRDefault="0002770B" w:rsidP="007B39D6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E949CD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635D62" w:rsidP="00635D62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انرژی زیستی، سوخت های زیستی، بیواتانول، بیودیزل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635D62" w:rsidRPr="007B39D6" w:rsidRDefault="00635D62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1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1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02770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E949CD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1D5384" w:rsidP="001D5384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بیوبوتانول، بیوگاز، بیوهیدوژن،</w:t>
            </w:r>
            <w:r w:rsidR="00955D50">
              <w:rPr>
                <w:rFonts w:hint="cs"/>
                <w:rtl/>
                <w:lang w:bidi="fa-IR"/>
              </w:rPr>
              <w:t xml:space="preserve"> وضعیت بازار جهانی سوخت های زیستی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635D62" w:rsidRPr="007B39D6" w:rsidRDefault="00635D62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1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02770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E949CD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7B39D6" w:rsidP="00120D2B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955D50">
              <w:rPr>
                <w:rFonts w:hint="cs"/>
                <w:rtl/>
                <w:lang w:bidi="fa-IR"/>
              </w:rPr>
              <w:t xml:space="preserve"> ارزیابی و بررسی شرایط کشور ایران در تولید سوخت های زیستی از پسماندهای کشاورزی</w:t>
            </w:r>
            <w:r w:rsidR="00120D2B">
              <w:rPr>
                <w:rFonts w:hint="cs"/>
                <w:rtl/>
                <w:lang w:bidi="fa-IR"/>
              </w:rPr>
              <w:t xml:space="preserve"> شامل: غلات، نباتات، سبزیجات و محصولات باغی و صنعتی، پتانسیل سنجی تولید انرژی زیستی از پسماندهای کشاورزی</w:t>
            </w:r>
          </w:p>
          <w:p w:rsidR="00DB0346" w:rsidRDefault="00DB03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635D62" w:rsidRPr="00DB0346" w:rsidRDefault="00635D62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1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02770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0</w:t>
            </w:r>
          </w:p>
        </w:tc>
      </w:tr>
      <w:tr w:rsidR="004D4950" w:rsidTr="00E949CD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7B39D6" w:rsidP="0086253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862538">
              <w:rPr>
                <w:rFonts w:ascii="TimesNewRoman,Bold" w:hAnsi="TimesNewRoman,Bold"/>
                <w:lang w:bidi="fa-IR"/>
              </w:rPr>
              <w:t xml:space="preserve"> </w:t>
            </w:r>
            <w:r w:rsidR="00862538">
              <w:rPr>
                <w:rFonts w:ascii="TimesNewRoman,Bold" w:hAnsi="TimesNewRoman,Bold" w:hint="cs"/>
                <w:rtl/>
                <w:lang w:bidi="fa-IR"/>
              </w:rPr>
              <w:t xml:space="preserve">مواد لیگنوسلولزی و پیش آوری پسماندهای کشاورزی، پیش </w:t>
            </w:r>
            <w:r w:rsidR="00862538">
              <w:rPr>
                <w:rFonts w:ascii="TimesNewRoman,Bold" w:hAnsi="TimesNewRoman,Bold" w:hint="cs"/>
                <w:rtl/>
                <w:lang w:bidi="fa-IR"/>
              </w:rPr>
              <w:lastRenderedPageBreak/>
              <w:t>ف</w:t>
            </w:r>
            <w:r w:rsidR="006E258E">
              <w:rPr>
                <w:rFonts w:ascii="TimesNewRoman,Bold" w:hAnsi="TimesNewRoman,Bold" w:hint="cs"/>
                <w:rtl/>
                <w:lang w:bidi="fa-IR"/>
              </w:rPr>
              <w:t>رآوری فیزیکی، شیمیایی، بیولوژیکی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635D62" w:rsidRPr="007B39D6" w:rsidRDefault="00635D62" w:rsidP="0086253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862538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02770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E949CD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6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7B39D6" w:rsidP="006E258E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6E258E">
              <w:rPr>
                <w:rFonts w:ascii="TimesNewRoman,Bold" w:hAnsi="TimesNewRoman,Bold" w:hint="cs"/>
                <w:rtl/>
                <w:lang w:bidi="fa-IR"/>
              </w:rPr>
              <w:t xml:space="preserve"> انواع روش های هیدرولیز پسماندها، هیدرولیز با اسید، هیدرولیز آنزیمی، انواع راکتورهای هیدرولیز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635D62" w:rsidRPr="007B39D6" w:rsidRDefault="00635D62" w:rsidP="006E258E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6E258E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تکالیف </w:t>
            </w:r>
            <w:r w:rsidR="004C5DB1">
              <w:rPr>
                <w:rFonts w:hint="cs"/>
                <w:rtl/>
                <w:lang w:bidi="fa-IR"/>
              </w:rPr>
              <w:t>هفته</w:t>
            </w: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02770B" w:rsidP="0002770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  <w:bookmarkStart w:id="0" w:name="_GoBack"/>
            <w:bookmarkEnd w:id="0"/>
          </w:p>
        </w:tc>
      </w:tr>
      <w:tr w:rsidR="004D4950" w:rsidTr="00E949CD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7B39D6" w:rsidP="006E258E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6E258E">
              <w:rPr>
                <w:rFonts w:ascii="TimesNewRoman,Bold" w:hAnsi="TimesNewRoman,Bold" w:hint="cs"/>
                <w:rtl/>
                <w:lang w:bidi="fa-IR"/>
              </w:rPr>
              <w:t xml:space="preserve"> روش های عملیات تخمیر، تخمیر پیوسته و ناپیوسته، طراحی فرمانتور، همزن و اختلاط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635D62" w:rsidRPr="007B39D6" w:rsidRDefault="00635D62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1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02770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E949CD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7B39D6" w:rsidP="006E258E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6E258E">
              <w:rPr>
                <w:rFonts w:ascii="TimesNewRoman,Bold" w:hAnsi="TimesNewRoman,Bold" w:hint="cs"/>
                <w:rtl/>
                <w:lang w:bidi="fa-IR"/>
              </w:rPr>
              <w:t xml:space="preserve"> محصولات جانبی فرآیندهای بیوشیمیایی تولید سوخت زیستی، </w:t>
            </w:r>
            <w:r w:rsidR="008E5C46">
              <w:rPr>
                <w:rFonts w:ascii="TimesNewRoman,Bold" w:hAnsi="TimesNewRoman,Bold" w:hint="cs"/>
                <w:rtl/>
                <w:lang w:bidi="fa-IR"/>
              </w:rPr>
              <w:t>فرآیندهای جداسازی و خالص سازی سوخت های زیستی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635D62" w:rsidRPr="007B39D6" w:rsidRDefault="00635D62" w:rsidP="008E5C4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8E5C46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02770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E949CD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Pr="00336FDF" w:rsidRDefault="007B39D6" w:rsidP="00D76F2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3B5161">
              <w:rPr>
                <w:rFonts w:ascii="TimesNewRoman,Bold" w:hAnsi="TimesNewRoman,Bold" w:hint="cs"/>
                <w:rtl/>
                <w:lang w:bidi="fa-IR"/>
              </w:rPr>
              <w:t xml:space="preserve"> فرآیندهای ترموشیمیایی تولید بیوانرژی، احتراق مستقیم، پیرولیز، </w:t>
            </w:r>
            <w:r w:rsidR="00D76F2C">
              <w:rPr>
                <w:rFonts w:ascii="TimesNewRoman,Bold" w:hAnsi="TimesNewRoman,Bold" w:hint="cs"/>
                <w:rtl/>
                <w:lang w:bidi="fa-IR"/>
              </w:rPr>
              <w:t>انواع پیرولیز، انواع راکتورهای مورد استفاده در فرآیند پیرولیز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635D62" w:rsidRPr="007B39D6" w:rsidRDefault="00635D62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1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02770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E949CD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7B39D6" w:rsidP="00D76F2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3B5161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D76F2C">
              <w:rPr>
                <w:rFonts w:ascii="TimesNewRoman,Bold" w:hAnsi="TimesNewRoman,Bold" w:hint="cs"/>
                <w:rtl/>
                <w:lang w:bidi="fa-IR"/>
              </w:rPr>
              <w:t xml:space="preserve">فرآیند گازی سازی، </w:t>
            </w:r>
            <w:r w:rsidR="003B5161">
              <w:rPr>
                <w:rFonts w:ascii="TimesNewRoman,Bold" w:hAnsi="TimesNewRoman,Bold" w:hint="cs"/>
                <w:rtl/>
                <w:lang w:bidi="fa-IR"/>
              </w:rPr>
              <w:t>گازی سازی پلاسما،</w:t>
            </w:r>
            <w:r w:rsidR="00D76F2C">
              <w:rPr>
                <w:rFonts w:ascii="TimesNewRoman,Bold" w:hAnsi="TimesNewRoman,Bold" w:hint="cs"/>
                <w:rtl/>
                <w:lang w:bidi="fa-IR"/>
              </w:rPr>
              <w:t xml:space="preserve"> زباله سوزی، انواع فرآیندهای زباله سوزی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635D62" w:rsidRPr="007B39D6" w:rsidRDefault="00635D62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1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02770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E949CD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7B39D6" w:rsidP="00D76F2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D76F2C">
              <w:rPr>
                <w:rFonts w:ascii="TimesNewRoman,Bold" w:hAnsi="TimesNewRoman,Bold" w:hint="cs"/>
                <w:rtl/>
                <w:lang w:bidi="fa-IR"/>
              </w:rPr>
              <w:t xml:space="preserve"> کربنیزه کردن، مایع سازی کاتالیستی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635D62" w:rsidRPr="007B39D6" w:rsidRDefault="00635D62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1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02770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E949CD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7B39D6" w:rsidP="00D76F2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lastRenderedPageBreak/>
              <w:t>-</w:t>
            </w:r>
            <w:r w:rsidR="00D76F2C">
              <w:rPr>
                <w:rFonts w:ascii="TimesNewRoman,Bold" w:hAnsi="TimesNewRoman,Bold" w:hint="cs"/>
                <w:rtl/>
                <w:lang w:bidi="fa-IR"/>
              </w:rPr>
              <w:t xml:space="preserve"> هضم بیهوازی، عوامل موثر بر فرآیند هضم بیهوازی، مزایای هضم بی هوازی و انواع هاضم های بیهوازی</w:t>
            </w:r>
          </w:p>
          <w:p w:rsidR="00766300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 w:rsidRPr="00766300"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  <w:p w:rsidR="00635D62" w:rsidRPr="007B39D6" w:rsidRDefault="00635D62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1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02770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E949CD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3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7B39D6" w:rsidP="008E5C4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8E5C46">
              <w:rPr>
                <w:rFonts w:ascii="TimesNewRoman,Bold" w:hAnsi="TimesNewRoman,Bold" w:hint="cs"/>
                <w:rtl/>
                <w:lang w:bidi="fa-IR"/>
              </w:rPr>
              <w:t xml:space="preserve"> مدیریت و مهندسی واحدهای تولید محصولات بیوانرژی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635D62" w:rsidRPr="007B39D6" w:rsidRDefault="00635D62" w:rsidP="008E5C4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8E5C46">
              <w:rPr>
                <w:rFonts w:hint="cs"/>
                <w:rtl/>
                <w:lang w:bidi="fa-IR"/>
              </w:rPr>
              <w:t>4</w:t>
            </w:r>
            <w:r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02770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E949CD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7B39D6" w:rsidP="008E5C4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8E5C46">
              <w:rPr>
                <w:rFonts w:ascii="TimesNewRoman,Bold" w:hAnsi="TimesNewRoman,Bold" w:hint="cs"/>
                <w:rtl/>
                <w:lang w:bidi="fa-IR"/>
              </w:rPr>
              <w:t xml:space="preserve"> تحلیل و ارزیابی اقتصادی واحدهای تولید بیوانرژی، تخمین هزینه های سرمایه گذاری، هزینه های تولید، سود، جریان نقدینگی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635D62" w:rsidRPr="007B39D6" w:rsidRDefault="00635D62" w:rsidP="008E5C4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8E5C46">
              <w:rPr>
                <w:rFonts w:hint="cs"/>
                <w:rtl/>
                <w:lang w:bidi="fa-IR"/>
              </w:rPr>
              <w:t>4</w:t>
            </w:r>
            <w:r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02770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E949CD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Pr="004D4950" w:rsidRDefault="007B39D6" w:rsidP="00635D6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635D62">
              <w:rPr>
                <w:rFonts w:ascii="TimesNewRoman,Bold" w:hAnsi="TimesNewRoman,Bold" w:hint="cs"/>
                <w:rtl/>
                <w:lang w:bidi="fa-IR"/>
              </w:rPr>
              <w:t xml:space="preserve"> ارائه شفاهی پروژه های کلاسی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635D62" w:rsidRPr="007B39D6" w:rsidRDefault="00635D62" w:rsidP="00635D62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792" w:type="pct"/>
            <w:vAlign w:val="center"/>
          </w:tcPr>
          <w:p w:rsidR="00C47146" w:rsidRDefault="00635D62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ائه پروژه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635D62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A5091" w:rsidRDefault="00EA5091" w:rsidP="00061A9B">
      <w:pPr>
        <w:spacing w:after="0"/>
      </w:pPr>
      <w:r>
        <w:separator/>
      </w:r>
    </w:p>
  </w:endnote>
  <w:endnote w:type="continuationSeparator" w:id="0">
    <w:p w:rsidR="00EA5091" w:rsidRDefault="00EA5091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803070505020304"/>
    <w:charset w:val="00"/>
    <w:family w:val="roman"/>
    <w:pitch w:val="variable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9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770B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A5091" w:rsidRDefault="00EA5091" w:rsidP="00061A9B">
      <w:pPr>
        <w:spacing w:after="0"/>
      </w:pPr>
      <w:r>
        <w:separator/>
      </w:r>
    </w:p>
  </w:footnote>
  <w:footnote w:type="continuationSeparator" w:id="0">
    <w:p w:rsidR="00EA5091" w:rsidRDefault="00EA5091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3"/>
  </w:num>
  <w:num w:numId="10">
    <w:abstractNumId w:val="9"/>
  </w:num>
  <w:num w:numId="11">
    <w:abstractNumId w:val="11"/>
  </w:num>
  <w:num w:numId="12">
    <w:abstractNumId w:val="6"/>
  </w:num>
  <w:num w:numId="13">
    <w:abstractNumId w:val="1"/>
  </w:num>
  <w:num w:numId="14">
    <w:abstractNumId w:val="2"/>
  </w:num>
  <w:num w:numId="15">
    <w:abstractNumId w:val="0"/>
  </w:num>
  <w:num w:numId="16">
    <w:abstractNumId w:val="5"/>
  </w:num>
  <w:num w:numId="17">
    <w:abstractNumId w:val="10"/>
  </w:num>
  <w:num w:numId="18">
    <w:abstractNumId w:val="16"/>
  </w:num>
  <w:num w:numId="19">
    <w:abstractNumId w:val="14"/>
  </w:num>
  <w:num w:numId="20">
    <w:abstractNumId w:val="13"/>
  </w:num>
  <w:num w:numId="21">
    <w:abstractNumId w:val="7"/>
  </w:num>
  <w:num w:numId="22">
    <w:abstractNumId w:val="8"/>
  </w:num>
  <w:num w:numId="23">
    <w:abstractNumId w:val="12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sjA3szQ1MTYyMzVU0lEKTi0uzszPAykwrgUAfA+SOywAAAA="/>
  </w:docVars>
  <w:rsids>
    <w:rsidRoot w:val="00466747"/>
    <w:rsid w:val="0001449B"/>
    <w:rsid w:val="0002770B"/>
    <w:rsid w:val="00047C80"/>
    <w:rsid w:val="00055FF1"/>
    <w:rsid w:val="00061A9B"/>
    <w:rsid w:val="00076463"/>
    <w:rsid w:val="0009615B"/>
    <w:rsid w:val="000C666B"/>
    <w:rsid w:val="00120D2B"/>
    <w:rsid w:val="00165901"/>
    <w:rsid w:val="0018085B"/>
    <w:rsid w:val="00197896"/>
    <w:rsid w:val="001A4CEF"/>
    <w:rsid w:val="001B1F97"/>
    <w:rsid w:val="001D5384"/>
    <w:rsid w:val="001E2DA0"/>
    <w:rsid w:val="001F48E0"/>
    <w:rsid w:val="00211920"/>
    <w:rsid w:val="00261C5C"/>
    <w:rsid w:val="00262DF5"/>
    <w:rsid w:val="002A636E"/>
    <w:rsid w:val="002B0A6E"/>
    <w:rsid w:val="002B35CC"/>
    <w:rsid w:val="002C4CEB"/>
    <w:rsid w:val="002F49C5"/>
    <w:rsid w:val="0030655A"/>
    <w:rsid w:val="00310008"/>
    <w:rsid w:val="003354EE"/>
    <w:rsid w:val="00336FDF"/>
    <w:rsid w:val="00362863"/>
    <w:rsid w:val="00363035"/>
    <w:rsid w:val="003B5161"/>
    <w:rsid w:val="003B7E12"/>
    <w:rsid w:val="00466747"/>
    <w:rsid w:val="004A4A5B"/>
    <w:rsid w:val="004C5DB1"/>
    <w:rsid w:val="004D4950"/>
    <w:rsid w:val="004D5045"/>
    <w:rsid w:val="004E2BEE"/>
    <w:rsid w:val="0051290F"/>
    <w:rsid w:val="00517F05"/>
    <w:rsid w:val="00534E45"/>
    <w:rsid w:val="00584D52"/>
    <w:rsid w:val="00591019"/>
    <w:rsid w:val="005A7B23"/>
    <w:rsid w:val="005D0BB3"/>
    <w:rsid w:val="005D1525"/>
    <w:rsid w:val="005D7AAE"/>
    <w:rsid w:val="00635D62"/>
    <w:rsid w:val="00647617"/>
    <w:rsid w:val="006721A3"/>
    <w:rsid w:val="006E258E"/>
    <w:rsid w:val="006F33D4"/>
    <w:rsid w:val="007317DD"/>
    <w:rsid w:val="00766300"/>
    <w:rsid w:val="00787DA0"/>
    <w:rsid w:val="00793303"/>
    <w:rsid w:val="007B39D6"/>
    <w:rsid w:val="007B7173"/>
    <w:rsid w:val="007C4B7C"/>
    <w:rsid w:val="008120F9"/>
    <w:rsid w:val="00853C2F"/>
    <w:rsid w:val="00862538"/>
    <w:rsid w:val="00863C0C"/>
    <w:rsid w:val="0087319C"/>
    <w:rsid w:val="00897957"/>
    <w:rsid w:val="008C3AB5"/>
    <w:rsid w:val="008E0391"/>
    <w:rsid w:val="008E5C46"/>
    <w:rsid w:val="00914703"/>
    <w:rsid w:val="00955D50"/>
    <w:rsid w:val="0098549E"/>
    <w:rsid w:val="0099014B"/>
    <w:rsid w:val="009C0041"/>
    <w:rsid w:val="009C213F"/>
    <w:rsid w:val="009C2719"/>
    <w:rsid w:val="009F0C76"/>
    <w:rsid w:val="009F1DA8"/>
    <w:rsid w:val="00A1759D"/>
    <w:rsid w:val="00A51E3F"/>
    <w:rsid w:val="00AB3C79"/>
    <w:rsid w:val="00AC5599"/>
    <w:rsid w:val="00AF4840"/>
    <w:rsid w:val="00B01882"/>
    <w:rsid w:val="00B53F72"/>
    <w:rsid w:val="00BA374A"/>
    <w:rsid w:val="00BD677D"/>
    <w:rsid w:val="00C16AA2"/>
    <w:rsid w:val="00C26748"/>
    <w:rsid w:val="00C31DF2"/>
    <w:rsid w:val="00C34844"/>
    <w:rsid w:val="00C44141"/>
    <w:rsid w:val="00C468CC"/>
    <w:rsid w:val="00C47146"/>
    <w:rsid w:val="00C60107"/>
    <w:rsid w:val="00C82905"/>
    <w:rsid w:val="00CB0411"/>
    <w:rsid w:val="00CB71E5"/>
    <w:rsid w:val="00CC6FDA"/>
    <w:rsid w:val="00CE1F98"/>
    <w:rsid w:val="00D2144D"/>
    <w:rsid w:val="00D45B4E"/>
    <w:rsid w:val="00D50B2B"/>
    <w:rsid w:val="00D76F2C"/>
    <w:rsid w:val="00DB0346"/>
    <w:rsid w:val="00DD76F3"/>
    <w:rsid w:val="00E504B7"/>
    <w:rsid w:val="00E85668"/>
    <w:rsid w:val="00E949CD"/>
    <w:rsid w:val="00EA362B"/>
    <w:rsid w:val="00EA5091"/>
    <w:rsid w:val="00EB76A2"/>
    <w:rsid w:val="00EC170D"/>
    <w:rsid w:val="00EE56A0"/>
    <w:rsid w:val="00EF4E50"/>
    <w:rsid w:val="00EF67CA"/>
    <w:rsid w:val="00F06A90"/>
    <w:rsid w:val="00F6060B"/>
    <w:rsid w:val="00F6504B"/>
    <w:rsid w:val="00F838C1"/>
    <w:rsid w:val="00F858F8"/>
    <w:rsid w:val="00FA4349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655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655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655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655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8413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.zareei@uok.ac.i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324CF-CE2B-420D-BDB7-7499CF2BC5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6</Pages>
  <Words>866</Words>
  <Characters>493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Administrator</cp:lastModifiedBy>
  <cp:revision>15</cp:revision>
  <dcterms:created xsi:type="dcterms:W3CDTF">2018-10-09T06:55:00Z</dcterms:created>
  <dcterms:modified xsi:type="dcterms:W3CDTF">2018-11-19T13:21:00Z</dcterms:modified>
</cp:coreProperties>
</file>